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Nepal Nagarkot TM - ESRI:102306)</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5"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1T19:11:16Z</dcterms:created>
  <dcterms:modified xsi:type="dcterms:W3CDTF">2025-08-11T19: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